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29DE" w:rsidRPr="003076E9" w:rsidRDefault="00C94B07" w:rsidP="00A7087D">
      <w:pPr>
        <w:bidi/>
      </w:pPr>
      <w:r w:rsidRPr="006054E1">
        <w:rPr>
          <w:noProof/>
          <w:color w:val="F3B73D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-361950</wp:posOffset>
                </wp:positionH>
                <wp:positionV relativeFrom="paragraph">
                  <wp:posOffset>6600825</wp:posOffset>
                </wp:positionV>
                <wp:extent cx="4029075" cy="481965"/>
                <wp:effectExtent l="0" t="0" r="0" b="0"/>
                <wp:wrapNone/>
                <wp:docPr id="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481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6054E1" w:rsidRDefault="000379E8" w:rsidP="00D72B62">
                            <w:pPr>
                              <w:jc w:val="right"/>
                              <w:rPr>
                                <w:rFonts w:ascii="Montserrat Ultra Light" w:hAnsi="Montserrat Ultra Light"/>
                                <w:color w:val="F3B73D"/>
                                <w:spacing w:val="-14"/>
                                <w:sz w:val="44"/>
                                <w:szCs w:val="44"/>
                              </w:rPr>
                            </w:pPr>
                            <w:r w:rsidRPr="006054E1">
                              <w:rPr>
                                <w:rFonts w:ascii="Montserrat Ultra Light" w:hAnsi="Montserrat Ultra Light"/>
                                <w:color w:val="F3B73D"/>
                                <w:spacing w:val="-14"/>
                                <w:sz w:val="44"/>
                                <w:szCs w:val="4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-28.5pt;margin-top:519.75pt;width:317.25pt;height:37.9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" filled="f" stroked="f">
                <v:textbox>
                  <w:txbxContent>
                    <w:p w:rsidR="000379E8" w:rsidRPr="006054E1" w:rsidRDefault="000379E8" w:rsidP="00D72B62">
                      <w:pPr>
                        <w:jc w:val="right"/>
                        <w:rPr>
                          <w:rFonts w:ascii="Montserrat Ultra Light" w:hAnsi="Montserrat Ultra Light"/>
                          <w:color w:val="F3B73D"/>
                          <w:spacing w:val="-14"/>
                          <w:sz w:val="44"/>
                          <w:szCs w:val="44"/>
                        </w:rPr>
                      </w:pPr>
                      <w:r w:rsidRPr="006054E1">
                        <w:rPr>
                          <w:rFonts w:ascii="Montserrat Ultra Light" w:hAnsi="Montserrat Ultra Light"/>
                          <w:color w:val="F3B73D"/>
                          <w:spacing w:val="-14"/>
                          <w:sz w:val="44"/>
                          <w:szCs w:val="44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F3B73D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2209800</wp:posOffset>
                </wp:positionV>
                <wp:extent cx="4476750" cy="438150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D61" w:rsidRPr="006054E1" w:rsidRDefault="00461DB1" w:rsidP="00D72B62">
                            <w:pPr>
                              <w:jc w:val="right"/>
                              <w:rPr>
                                <w:rFonts w:ascii="Montserrat Ultra Light" w:hAnsi="Montserrat Ultra Light"/>
                                <w:color w:val="F3B73D"/>
                                <w:spacing w:val="-14"/>
                                <w:sz w:val="44"/>
                                <w:szCs w:val="44"/>
                              </w:rPr>
                            </w:pPr>
                            <w:r w:rsidRPr="006054E1">
                              <w:rPr>
                                <w:rFonts w:ascii="Montserrat Ultra Light" w:hAnsi="Montserrat Ultra Light"/>
                                <w:color w:val="F3B73D"/>
                                <w:spacing w:val="-14"/>
                                <w:sz w:val="44"/>
                                <w:szCs w:val="44"/>
                              </w:rPr>
                              <w:t xml:space="preserve">Work </w:t>
                            </w:r>
                            <w:r w:rsidR="00672D61" w:rsidRPr="006054E1">
                              <w:rPr>
                                <w:rFonts w:ascii="Montserrat Ultra Light" w:hAnsi="Montserrat Ultra Light"/>
                                <w:color w:val="F3B73D"/>
                                <w:spacing w:val="-14"/>
                                <w:sz w:val="44"/>
                                <w:szCs w:val="44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27" type="#_x0000_t202" style="position:absolute;left:0;text-align:left;margin-left:-63.75pt;margin-top:174pt;width:352.5pt;height:34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z2mtgIAAMA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" filled="f" stroked="f">
                <v:textbox>
                  <w:txbxContent>
                    <w:p w:rsidR="00672D61" w:rsidRPr="006054E1" w:rsidRDefault="00461DB1" w:rsidP="00D72B62">
                      <w:pPr>
                        <w:jc w:val="right"/>
                        <w:rPr>
                          <w:rFonts w:ascii="Montserrat Ultra Light" w:hAnsi="Montserrat Ultra Light"/>
                          <w:color w:val="F3B73D"/>
                          <w:spacing w:val="-14"/>
                          <w:sz w:val="44"/>
                          <w:szCs w:val="44"/>
                        </w:rPr>
                      </w:pPr>
                      <w:r w:rsidRPr="006054E1">
                        <w:rPr>
                          <w:rFonts w:ascii="Montserrat Ultra Light" w:hAnsi="Montserrat Ultra Light"/>
                          <w:color w:val="F3B73D"/>
                          <w:spacing w:val="-14"/>
                          <w:sz w:val="44"/>
                          <w:szCs w:val="44"/>
                        </w:rPr>
                        <w:t xml:space="preserve">Work </w:t>
                      </w:r>
                      <w:r w:rsidR="00672D61" w:rsidRPr="006054E1">
                        <w:rPr>
                          <w:rFonts w:ascii="Montserrat Ultra Light" w:hAnsi="Montserrat Ultra Light"/>
                          <w:color w:val="F3B73D"/>
                          <w:spacing w:val="-14"/>
                          <w:sz w:val="44"/>
                          <w:szCs w:val="44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848F9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114800</wp:posOffset>
                </wp:positionH>
                <wp:positionV relativeFrom="paragraph">
                  <wp:posOffset>2200275</wp:posOffset>
                </wp:positionV>
                <wp:extent cx="2524125" cy="423545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423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6054E1" w:rsidRDefault="006054E1">
                            <w:pPr>
                              <w:rPr>
                                <w:rFonts w:ascii="Montserrat Ultra Light" w:hAnsi="Montserrat Ultra Light"/>
                                <w:color w:val="848F92"/>
                                <w:spacing w:val="-14"/>
                                <w:sz w:val="44"/>
                                <w:szCs w:val="44"/>
                              </w:rPr>
                            </w:pPr>
                            <w:r w:rsidRPr="006054E1">
                              <w:rPr>
                                <w:rFonts w:ascii="Montserrat Ultra Light" w:hAnsi="Montserrat Ultra Light"/>
                                <w:color w:val="848F92"/>
                                <w:spacing w:val="-14"/>
                                <w:sz w:val="44"/>
                                <w:szCs w:val="44"/>
                              </w:rPr>
                              <w:t>Objectiv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28" type="#_x0000_t202" style="position:absolute;left:0;text-align:left;margin-left:324pt;margin-top:173.25pt;width:198.75pt;height:33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" filled="f" stroked="f">
                <v:textbox>
                  <w:txbxContent>
                    <w:p w:rsidR="000379E8" w:rsidRPr="006054E1" w:rsidRDefault="006054E1">
                      <w:pPr>
                        <w:rPr>
                          <w:rFonts w:ascii="Montserrat Ultra Light" w:hAnsi="Montserrat Ultra Light"/>
                          <w:color w:val="848F92"/>
                          <w:spacing w:val="-14"/>
                          <w:sz w:val="44"/>
                          <w:szCs w:val="44"/>
                        </w:rPr>
                      </w:pPr>
                      <w:r w:rsidRPr="006054E1">
                        <w:rPr>
                          <w:rFonts w:ascii="Montserrat Ultra Light" w:hAnsi="Montserrat Ultra Light"/>
                          <w:color w:val="848F92"/>
                          <w:spacing w:val="-14"/>
                          <w:sz w:val="44"/>
                          <w:szCs w:val="44"/>
                        </w:rPr>
                        <w:t>Objectiv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727373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399915</wp:posOffset>
                </wp:positionH>
                <wp:positionV relativeFrom="paragraph">
                  <wp:posOffset>-200025</wp:posOffset>
                </wp:positionV>
                <wp:extent cx="1971675" cy="1971675"/>
                <wp:effectExtent l="0" t="0" r="9525" b="952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1675" cy="1971675"/>
                        </a:xfrm>
                        <a:prstGeom prst="rect">
                          <a:avLst/>
                        </a:prstGeom>
                        <a:blipFill dpi="0" rotWithShape="1"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4C602D" id="Rectangle 32" o:spid="_x0000_s1026" style="position:absolute;margin-left:346.45pt;margin-top:-15.75pt;width:155.25pt;height:155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" stroked="f" strokeweight="1pt">
                <v:fill r:id="rId5" o:title="" recolor="t" rotate="t" type="frame"/>
              </v:rect>
            </w:pict>
          </mc:Fallback>
        </mc:AlternateContent>
      </w:r>
      <w:bookmarkStart w:id="0" w:name="_GoBack"/>
      <w:bookmarkEnd w:id="0"/>
      <w:r w:rsidR="006054E1" w:rsidRPr="006054E1">
        <w:rPr>
          <w:noProof/>
          <w:color w:val="848F92"/>
        </w:rPr>
        <mc:AlternateContent>
          <mc:Choice Requires="wps">
            <w:drawing>
              <wp:anchor distT="0" distB="0" distL="114300" distR="114300" simplePos="0" relativeHeight="251644671" behindDoc="0" locked="0" layoutInCell="1" allowOverlap="1">
                <wp:simplePos x="0" y="0"/>
                <wp:positionH relativeFrom="column">
                  <wp:posOffset>3848100</wp:posOffset>
                </wp:positionH>
                <wp:positionV relativeFrom="paragraph">
                  <wp:posOffset>-880745</wp:posOffset>
                </wp:positionV>
                <wp:extent cx="2971800" cy="9991725"/>
                <wp:effectExtent l="19050" t="19050" r="38100" b="4762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9991725"/>
                        </a:xfrm>
                        <a:prstGeom prst="rect">
                          <a:avLst/>
                        </a:prstGeom>
                        <a:solidFill>
                          <a:srgbClr val="D4DDDF"/>
                        </a:solidFill>
                        <a:ln w="57150">
                          <a:solidFill>
                            <a:srgbClr val="E9F4F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622093" id="Rectangle 13" o:spid="_x0000_s1026" style="position:absolute;margin-left:303pt;margin-top:-69.35pt;width:234pt;height:786.75pt;z-index:2516446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" fillcolor="#d4dddf" strokecolor="#e9f4f6" strokeweight="4.5pt"/>
            </w:pict>
          </mc:Fallback>
        </mc:AlternateContent>
      </w:r>
      <w:r w:rsidR="00226A09" w:rsidRPr="006054E1">
        <w:rPr>
          <w:noProof/>
          <w:color w:val="848F92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13335</wp:posOffset>
                </wp:positionH>
                <wp:positionV relativeFrom="paragraph">
                  <wp:posOffset>781050</wp:posOffset>
                </wp:positionV>
                <wp:extent cx="3653790" cy="657225"/>
                <wp:effectExtent l="0" t="0" r="0" b="9525"/>
                <wp:wrapNone/>
                <wp:docPr id="2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3790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61DB1" w:rsidRDefault="00461DB1" w:rsidP="003076E9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phone</w:t>
                            </w:r>
                            <w:proofErr w:type="gram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: 01234528719</w:t>
                            </w:r>
                          </w:p>
                          <w:p w:rsidR="00672D61" w:rsidRPr="00461DB1" w:rsidRDefault="00672D61" w:rsidP="003076E9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mail</w:t>
                            </w:r>
                            <w:proofErr w:type="gram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: contact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9" type="#_x0000_t202" style="position:absolute;left:0;text-align:left;margin-left:1.05pt;margin-top:61.5pt;width:287.7pt;height:51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" filled="f" stroked="f">
                <v:textbox>
                  <w:txbxContent>
                    <w:p w:rsidR="00461DB1" w:rsidRDefault="00461DB1" w:rsidP="003076E9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proofErr w:type="gram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phone</w:t>
                      </w:r>
                      <w:proofErr w:type="gram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: 01234528719</w:t>
                      </w:r>
                    </w:p>
                    <w:p w:rsidR="00672D61" w:rsidRPr="00461DB1" w:rsidRDefault="00672D61" w:rsidP="003076E9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proofErr w:type="gram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mail</w:t>
                      </w:r>
                      <w:proofErr w:type="gram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: contact@yourdomain.com</w:t>
                      </w:r>
                    </w:p>
                  </w:txbxContent>
                </v:textbox>
              </v:shape>
            </w:pict>
          </mc:Fallback>
        </mc:AlternateContent>
      </w:r>
      <w:r w:rsidR="00226A09" w:rsidRPr="006054E1">
        <w:rPr>
          <w:noProof/>
          <w:color w:val="848F92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-39370</wp:posOffset>
                </wp:positionH>
                <wp:positionV relativeFrom="paragraph">
                  <wp:posOffset>171450</wp:posOffset>
                </wp:positionV>
                <wp:extent cx="3706495" cy="552450"/>
                <wp:effectExtent l="0" t="0" r="0" b="0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649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629E5" w:rsidRPr="006054E1" w:rsidRDefault="00EA3011" w:rsidP="003076E9">
                            <w:pPr>
                              <w:spacing w:after="0" w:line="204" w:lineRule="auto"/>
                              <w:jc w:val="right"/>
                              <w:rPr>
                                <w:rFonts w:ascii="Montserrat Light" w:hAnsi="Montserrat Light"/>
                                <w:color w:val="848F92"/>
                                <w:spacing w:val="-14"/>
                                <w:sz w:val="64"/>
                                <w:szCs w:val="64"/>
                              </w:rPr>
                            </w:pPr>
                            <w:r>
                              <w:rPr>
                                <w:rFonts w:ascii="Montserrat Light" w:hAnsi="Montserrat Light"/>
                                <w:color w:val="848F92"/>
                                <w:spacing w:val="-14"/>
                                <w:sz w:val="64"/>
                                <w:szCs w:val="64"/>
                              </w:rPr>
                              <w:t>Albert Hadle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30" type="#_x0000_t202" style="position:absolute;left:0;text-align:left;margin-left:-3.1pt;margin-top:13.5pt;width:291.85pt;height:43.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" filled="f" stroked="f">
                <v:textbox>
                  <w:txbxContent>
                    <w:p w:rsidR="00F629E5" w:rsidRPr="006054E1" w:rsidRDefault="00EA3011" w:rsidP="003076E9">
                      <w:pPr>
                        <w:spacing w:after="0" w:line="204" w:lineRule="auto"/>
                        <w:jc w:val="right"/>
                        <w:rPr>
                          <w:rFonts w:ascii="Montserrat Light" w:hAnsi="Montserrat Light"/>
                          <w:color w:val="848F92"/>
                          <w:spacing w:val="-14"/>
                          <w:sz w:val="64"/>
                          <w:szCs w:val="64"/>
                        </w:rPr>
                      </w:pPr>
                      <w:r>
                        <w:rPr>
                          <w:rFonts w:ascii="Montserrat Light" w:hAnsi="Montserrat Light"/>
                          <w:color w:val="848F92"/>
                          <w:spacing w:val="-14"/>
                          <w:sz w:val="64"/>
                          <w:szCs w:val="64"/>
                        </w:rPr>
                        <w:t>Albert Hadley</w:t>
                      </w:r>
                    </w:p>
                  </w:txbxContent>
                </v:textbox>
              </v:shape>
            </w:pict>
          </mc:Fallback>
        </mc:AlternateContent>
      </w:r>
      <w:r w:rsidR="00226A09" w:rsidRPr="00461DB1">
        <w:rPr>
          <w:noProof/>
          <w:color w:val="727373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114800</wp:posOffset>
                </wp:positionH>
                <wp:positionV relativeFrom="paragraph">
                  <wp:posOffset>2676525</wp:posOffset>
                </wp:positionV>
                <wp:extent cx="2400300" cy="5962650"/>
                <wp:effectExtent l="0" t="0" r="0" b="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5962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461DB1" w:rsidRDefault="00461DB1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cr/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cr/>
                            </w:r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cr/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Dui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aute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dolor in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reprehenderi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voluptate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veli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esse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cillum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eu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fugia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nulla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pariatur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. Lorem ipsum dolor sit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cr/>
                            </w:r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cr/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Aliquam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egesta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dolor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orci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faucibu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diam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faucibu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Donec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efficitur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dui in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lacinia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tristique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Mauri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ege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imperdie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sem.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Nulla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suscipi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iaculi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dui </w:t>
                            </w:r>
                            <w:proofErr w:type="spellStart"/>
                            <w:proofErr w:type="gram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ullamcorper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Nulla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at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diam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at nisi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ultricie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blandi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vitae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eu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ipsum.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Nulla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ultricie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tellu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sagitti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sapien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Quisque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id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ornare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tortor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Donec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laoree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, nisi at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molli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hendreri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ero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tincidun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orci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, a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tincidun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sem</w:t>
                            </w:r>
                            <w:proofErr w:type="spellEnd"/>
                            <w:proofErr w:type="gram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dolor in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odio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Fusce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dictum ipsum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blandi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sapien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gravida, </w:t>
                            </w:r>
                            <w:proofErr w:type="gram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vulputate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Nullam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imperdie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massa</w:t>
                            </w:r>
                            <w:proofErr w:type="spellEnd"/>
                            <w:proofErr w:type="gram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in ante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accumsan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, in porta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leo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malesuada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. Integer </w:t>
                            </w:r>
                            <w:proofErr w:type="spellStart"/>
                            <w:proofErr w:type="gram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puru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tellu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aliquam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laoree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pacing w:val="-18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31" type="#_x0000_t202" style="position:absolute;left:0;text-align:left;margin-left:324pt;margin-top:210.75pt;width:189pt;height:46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" filled="f" stroked="f">
                <v:textbox>
                  <w:txbxContent>
                    <w:p w:rsidR="000379E8" w:rsidRPr="00461DB1" w:rsidRDefault="00461DB1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</w:pPr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cr/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cr/>
                      </w:r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cr/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Dui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aute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dolor in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reprehenderi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voluptate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veli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esse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cillum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eu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fugia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nulla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pariatur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. Lorem ipsum dolor sit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cr/>
                      </w:r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cr/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Aliquam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egesta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dolor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orci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faucibu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diam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faucibu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Donec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efficitur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dui in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lacinia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tristique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Mauri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ege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imperdie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sem.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Nulla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suscipi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iaculi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dui </w:t>
                      </w:r>
                      <w:proofErr w:type="spellStart"/>
                      <w:proofErr w:type="gram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nec</w:t>
                      </w:r>
                      <w:proofErr w:type="spellEnd"/>
                      <w:proofErr w:type="gram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ullamcorper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Nulla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at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diam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at nisi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ultricie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blandi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vitae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eu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ipsum.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Nulla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ultricie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tellu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sagitti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sapien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Quisque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id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ornare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tortor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Donec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laoree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, nisi at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molli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hendreri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ero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tincidun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orci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, a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tincidun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sem</w:t>
                      </w:r>
                      <w:proofErr w:type="spellEnd"/>
                      <w:proofErr w:type="gram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dolor in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odio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Fusce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dictum ipsum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blandi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sapien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gravida, </w:t>
                      </w:r>
                      <w:proofErr w:type="gram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vulputate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Nullam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imperdie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massa</w:t>
                      </w:r>
                      <w:proofErr w:type="spellEnd"/>
                      <w:proofErr w:type="gram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in ante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accumsan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, in porta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leo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malesuada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. Integer </w:t>
                      </w:r>
                      <w:proofErr w:type="spellStart"/>
                      <w:proofErr w:type="gram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nec</w:t>
                      </w:r>
                      <w:proofErr w:type="spellEnd"/>
                      <w:proofErr w:type="gram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puru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tellu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aliquam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laoree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pacing w:val="-18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3076E9" w:rsidRPr="00461DB1">
        <w:rPr>
          <w:noProof/>
          <w:color w:val="727373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514350</wp:posOffset>
                </wp:positionH>
                <wp:positionV relativeFrom="paragraph">
                  <wp:posOffset>8258175</wp:posOffset>
                </wp:positionV>
                <wp:extent cx="4181475" cy="509905"/>
                <wp:effectExtent l="0" t="0" r="0" b="4445"/>
                <wp:wrapNone/>
                <wp:docPr id="1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461DB1" w:rsidRDefault="000379E8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incid</w:t>
                            </w:r>
                            <w:r w:rsidR="00522A4B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idunt</w:t>
                            </w:r>
                            <w:proofErr w:type="spellEnd"/>
                            <w:r w:rsidR="00522A4B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="00522A4B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="00522A4B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522A4B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="00522A4B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="00522A4B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32" type="#_x0000_t202" style="position:absolute;left:0;text-align:left;margin-left:-40.5pt;margin-top:650.25pt;width:329.25pt;height:40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" filled="f" stroked="f">
                <v:textbox>
                  <w:txbxContent>
                    <w:p w:rsidR="000379E8" w:rsidRPr="00461DB1" w:rsidRDefault="000379E8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incid</w:t>
                      </w:r>
                      <w:r w:rsidR="00522A4B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idunt</w:t>
                      </w:r>
                      <w:proofErr w:type="spellEnd"/>
                      <w:r w:rsidR="00522A4B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="00522A4B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="00522A4B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522A4B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="00522A4B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="00522A4B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="003076E9" w:rsidRPr="00461DB1">
        <w:rPr>
          <w:noProof/>
          <w:color w:val="727373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61951</wp:posOffset>
                </wp:positionH>
                <wp:positionV relativeFrom="paragraph">
                  <wp:posOffset>7972425</wp:posOffset>
                </wp:positionV>
                <wp:extent cx="4029075" cy="352425"/>
                <wp:effectExtent l="0" t="0" r="0" b="9525"/>
                <wp:wrapNone/>
                <wp:docPr id="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226A09" w:rsidRDefault="000379E8" w:rsidP="006054E1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School 2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="006054E1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04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33" type="#_x0000_t202" style="position:absolute;left:0;text-align:left;margin-left:-28.5pt;margin-top:627.75pt;width:317.2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HNSuAIAAME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" filled="f" stroked="f">
                <v:textbox>
                  <w:txbxContent>
                    <w:p w:rsidR="000379E8" w:rsidRPr="00226A09" w:rsidRDefault="000379E8" w:rsidP="006054E1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School 2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="006054E1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04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076E9" w:rsidRPr="00461DB1">
        <w:rPr>
          <w:noProof/>
          <w:color w:val="727373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-466725</wp:posOffset>
                </wp:positionH>
                <wp:positionV relativeFrom="paragraph">
                  <wp:posOffset>7105650</wp:posOffset>
                </wp:positionV>
                <wp:extent cx="4133850" cy="352425"/>
                <wp:effectExtent l="0" t="0" r="0" b="9525"/>
                <wp:wrapNone/>
                <wp:docPr id="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226A09" w:rsidRDefault="000379E8" w:rsidP="00461DB1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High School Of Design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="00461DB1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05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–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61DB1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08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4" type="#_x0000_t202" style="position:absolute;left:0;text-align:left;margin-left:-36.75pt;margin-top:559.5pt;width:325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8I23uQIAAME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" filled="f" stroked="f">
                <v:textbox>
                  <w:txbxContent>
                    <w:p w:rsidR="000379E8" w:rsidRPr="00226A09" w:rsidRDefault="000379E8" w:rsidP="00461DB1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High School Of Design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="00461DB1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05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–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461DB1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08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076E9" w:rsidRPr="00461DB1">
        <w:rPr>
          <w:noProof/>
          <w:color w:val="727373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514350</wp:posOffset>
                </wp:positionH>
                <wp:positionV relativeFrom="paragraph">
                  <wp:posOffset>7391400</wp:posOffset>
                </wp:positionV>
                <wp:extent cx="4181475" cy="509905"/>
                <wp:effectExtent l="0" t="0" r="0" b="4445"/>
                <wp:wrapNone/>
                <wp:docPr id="1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461DB1" w:rsidRDefault="000379E8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incid</w:t>
                            </w:r>
                            <w:r w:rsidR="00522A4B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idunt</w:t>
                            </w:r>
                            <w:proofErr w:type="spellEnd"/>
                            <w:r w:rsidR="00522A4B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="00522A4B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="00522A4B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522A4B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="00522A4B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="00522A4B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5" type="#_x0000_t202" style="position:absolute;left:0;text-align:left;margin-left:-40.5pt;margin-top:582pt;width:329.25pt;height:40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q2BuQ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" filled="f" stroked="f">
                <v:textbox>
                  <w:txbxContent>
                    <w:p w:rsidR="000379E8" w:rsidRPr="00461DB1" w:rsidRDefault="000379E8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incid</w:t>
                      </w:r>
                      <w:r w:rsidR="00522A4B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idunt</w:t>
                      </w:r>
                      <w:proofErr w:type="spellEnd"/>
                      <w:r w:rsidR="00522A4B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="00522A4B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="00522A4B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522A4B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="00522A4B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="00522A4B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="003076E9" w:rsidRPr="00461DB1">
        <w:rPr>
          <w:noProof/>
          <w:color w:val="727373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-419101</wp:posOffset>
                </wp:positionH>
                <wp:positionV relativeFrom="paragraph">
                  <wp:posOffset>2705100</wp:posOffset>
                </wp:positionV>
                <wp:extent cx="4086225" cy="352425"/>
                <wp:effectExtent l="0" t="0" r="0" b="952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62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226A09" w:rsidRDefault="002B38C2" w:rsidP="00461DB1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Web Developer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="00461DB1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15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–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61DB1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current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36" type="#_x0000_t202" style="position:absolute;left:0;text-align:left;margin-left:-33pt;margin-top:213pt;width:321.7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" filled="f" stroked="f">
                <v:textbox>
                  <w:txbxContent>
                    <w:p w:rsidR="002B38C2" w:rsidRPr="00226A09" w:rsidRDefault="002B38C2" w:rsidP="00461DB1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Web Developer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="00461DB1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15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–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461DB1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current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076E9" w:rsidRPr="00461DB1">
        <w:rPr>
          <w:noProof/>
          <w:color w:val="727373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-514350</wp:posOffset>
                </wp:positionH>
                <wp:positionV relativeFrom="paragraph">
                  <wp:posOffset>5162550</wp:posOffset>
                </wp:positionV>
                <wp:extent cx="4181475" cy="1066800"/>
                <wp:effectExtent l="0" t="0" r="0" b="0"/>
                <wp:wrapNone/>
                <wp:docPr id="1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461DB1" w:rsidRDefault="001B0A2E" w:rsidP="003076E9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Dui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aute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dolor in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reprehenderi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7" type="#_x0000_t202" style="position:absolute;left:0;text-align:left;margin-left:-40.5pt;margin-top:406.5pt;width:329.25pt;height:8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" filled="f" stroked="f">
                <v:textbox>
                  <w:txbxContent>
                    <w:p w:rsidR="001B0A2E" w:rsidRPr="00461DB1" w:rsidRDefault="001B0A2E" w:rsidP="003076E9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Dui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aute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dolor in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reprehenderi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in</w:t>
                      </w:r>
                    </w:p>
                  </w:txbxContent>
                </v:textbox>
              </v:shape>
            </w:pict>
          </mc:Fallback>
        </mc:AlternateContent>
      </w:r>
      <w:r w:rsidR="003076E9" w:rsidRPr="00461DB1">
        <w:rPr>
          <w:noProof/>
          <w:color w:val="727373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-419101</wp:posOffset>
                </wp:positionH>
                <wp:positionV relativeFrom="paragraph">
                  <wp:posOffset>4876800</wp:posOffset>
                </wp:positionV>
                <wp:extent cx="4086225" cy="352425"/>
                <wp:effectExtent l="0" t="0" r="0" b="9525"/>
                <wp:wrapNone/>
                <wp:docPr id="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62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226A09" w:rsidRDefault="001B0A2E" w:rsidP="00461DB1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Graphic Designer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="00461DB1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08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–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461DB1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10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38" type="#_x0000_t202" style="position:absolute;left:0;text-align:left;margin-left:-33pt;margin-top:384pt;width:321.75pt;height:27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" filled="f" stroked="f">
                <v:textbox>
                  <w:txbxContent>
                    <w:p w:rsidR="001B0A2E" w:rsidRPr="00226A09" w:rsidRDefault="001B0A2E" w:rsidP="00461DB1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Graphic Designer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="00461DB1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08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–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20</w:t>
                      </w:r>
                      <w:r w:rsidR="00461DB1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10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076E9" w:rsidRPr="00461DB1">
        <w:rPr>
          <w:noProof/>
          <w:color w:val="727373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-514351</wp:posOffset>
                </wp:positionH>
                <wp:positionV relativeFrom="paragraph">
                  <wp:posOffset>4057650</wp:posOffset>
                </wp:positionV>
                <wp:extent cx="4181475" cy="352425"/>
                <wp:effectExtent l="0" t="0" r="0" b="9525"/>
                <wp:wrapNone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226A09" w:rsidRDefault="001B0A2E" w:rsidP="00461DB1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Web Designer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="00461DB1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10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–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461DB1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15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39" type="#_x0000_t202" style="position:absolute;left:0;text-align:left;margin-left:-40.5pt;margin-top:319.5pt;width:329.25pt;height:2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IrKugIAAMI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" filled="f" stroked="f">
                <v:textbox>
                  <w:txbxContent>
                    <w:p w:rsidR="001B0A2E" w:rsidRPr="00226A09" w:rsidRDefault="001B0A2E" w:rsidP="00461DB1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Web Designer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="00461DB1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10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–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20</w:t>
                      </w:r>
                      <w:r w:rsidR="00461DB1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15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076E9" w:rsidRPr="00461DB1">
        <w:rPr>
          <w:noProof/>
          <w:color w:val="727373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-514350</wp:posOffset>
                </wp:positionH>
                <wp:positionV relativeFrom="paragraph">
                  <wp:posOffset>4343400</wp:posOffset>
                </wp:positionV>
                <wp:extent cx="4181475" cy="533400"/>
                <wp:effectExtent l="0" t="0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461DB1" w:rsidRDefault="001B0A2E" w:rsidP="003076E9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incid</w:t>
                            </w:r>
                            <w:r w:rsidR="00D72B62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idunt</w:t>
                            </w:r>
                            <w:proofErr w:type="spellEnd"/>
                            <w:r w:rsidR="00D72B62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B62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="00D72B62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B62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="00D72B62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D72B62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="00D72B62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B62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="00D72B62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40" type="#_x0000_t202" style="position:absolute;left:0;text-align:left;margin-left:-40.5pt;margin-top:342pt;width:329.25pt;height:42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eOkuwIAAMI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" filled="f" stroked="f">
                <v:textbox>
                  <w:txbxContent>
                    <w:p w:rsidR="001B0A2E" w:rsidRPr="00461DB1" w:rsidRDefault="001B0A2E" w:rsidP="003076E9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incid</w:t>
                      </w:r>
                      <w:r w:rsidR="00D72B62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idunt</w:t>
                      </w:r>
                      <w:proofErr w:type="spellEnd"/>
                      <w:r w:rsidR="00D72B62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B62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="00D72B62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B62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="00D72B62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D72B62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="00D72B62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B62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="00D72B62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="003076E9" w:rsidRPr="00461DB1">
        <w:rPr>
          <w:noProof/>
          <w:color w:val="727373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-514350</wp:posOffset>
                </wp:positionH>
                <wp:positionV relativeFrom="paragraph">
                  <wp:posOffset>2990850</wp:posOffset>
                </wp:positionV>
                <wp:extent cx="4181475" cy="1028700"/>
                <wp:effectExtent l="0" t="0" r="0" b="0"/>
                <wp:wrapNone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461DB1" w:rsidRDefault="002B38C2" w:rsidP="003076E9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Duis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aute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dolor in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reprehenderit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voluptate</w:t>
                            </w:r>
                            <w:proofErr w:type="spellEnd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veli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41" type="#_x0000_t202" style="position:absolute;left:0;text-align:left;margin-left:-40.5pt;margin-top:235.5pt;width:329.2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" filled="f" stroked="f">
                <v:textbox>
                  <w:txbxContent>
                    <w:p w:rsidR="002B38C2" w:rsidRPr="00461DB1" w:rsidRDefault="002B38C2" w:rsidP="003076E9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Duis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aute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dolor in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reprehenderit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voluptate</w:t>
                      </w:r>
                      <w:proofErr w:type="spellEnd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veli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3076E9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44415" behindDoc="0" locked="0" layoutInCell="1" allowOverlap="1">
                <wp:simplePos x="0" y="0"/>
                <wp:positionH relativeFrom="margin">
                  <wp:posOffset>-685800</wp:posOffset>
                </wp:positionH>
                <wp:positionV relativeFrom="margin">
                  <wp:posOffset>-685800</wp:posOffset>
                </wp:positionV>
                <wp:extent cx="7315200" cy="9601200"/>
                <wp:effectExtent l="0" t="0" r="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0E3BDA" id="Rectangle 30" o:spid="_x0000_s1026" style="position:absolute;margin-left:-54pt;margin-top:-54pt;width:8in;height:756pt;z-index:25164441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" fillcolor="white [3212]" stroked="f" strokeweight="1pt">
                <w10:wrap anchorx="margin" anchory="margin"/>
              </v:rect>
            </w:pict>
          </mc:Fallback>
        </mc:AlternateContent>
      </w:r>
      <w:r w:rsidR="003076E9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43903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7772400" cy="1005840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848F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E88D19" id="Rectangle 28" o:spid="_x0000_s1026" style="position:absolute;margin-left:0;margin-top:0;width:612pt;height:11in;z-index:251643903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" fillcolor="#848f92" stroked="f" strokeweight="1pt">
                <w10:wrap anchorx="margin" anchory="margin"/>
              </v:rect>
            </w:pict>
          </mc:Fallback>
        </mc:AlternateContent>
      </w:r>
    </w:p>
    <w:sectPr w:rsidR="002B29DE" w:rsidRPr="003076E9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ontserrat Ultra Light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Montserrat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xMDEzNzU0tTQyMrBU0lEKTi0uzszPAykwrgUAFR1tfiwAAAA="/>
  </w:docVars>
  <w:rsids>
    <w:rsidRoot w:val="00F350DF"/>
    <w:rsid w:val="00000C37"/>
    <w:rsid w:val="000379E8"/>
    <w:rsid w:val="00091850"/>
    <w:rsid w:val="00133501"/>
    <w:rsid w:val="001B0A2E"/>
    <w:rsid w:val="001B0B70"/>
    <w:rsid w:val="00221A72"/>
    <w:rsid w:val="00226A09"/>
    <w:rsid w:val="00275729"/>
    <w:rsid w:val="002925FE"/>
    <w:rsid w:val="002B29DE"/>
    <w:rsid w:val="002B38C2"/>
    <w:rsid w:val="002D0534"/>
    <w:rsid w:val="002D233A"/>
    <w:rsid w:val="002E78E9"/>
    <w:rsid w:val="003076E9"/>
    <w:rsid w:val="00461DB1"/>
    <w:rsid w:val="004936C1"/>
    <w:rsid w:val="005004F2"/>
    <w:rsid w:val="00522A4B"/>
    <w:rsid w:val="005C07E3"/>
    <w:rsid w:val="006054E1"/>
    <w:rsid w:val="00663760"/>
    <w:rsid w:val="00672D61"/>
    <w:rsid w:val="0073072D"/>
    <w:rsid w:val="007F5AA7"/>
    <w:rsid w:val="00842A93"/>
    <w:rsid w:val="008723CE"/>
    <w:rsid w:val="00873349"/>
    <w:rsid w:val="00876618"/>
    <w:rsid w:val="008822E9"/>
    <w:rsid w:val="008D2A86"/>
    <w:rsid w:val="00946063"/>
    <w:rsid w:val="009F043B"/>
    <w:rsid w:val="00A31282"/>
    <w:rsid w:val="00A7087D"/>
    <w:rsid w:val="00B113AA"/>
    <w:rsid w:val="00C163C4"/>
    <w:rsid w:val="00C17AAA"/>
    <w:rsid w:val="00C94B07"/>
    <w:rsid w:val="00CA1786"/>
    <w:rsid w:val="00CB45FC"/>
    <w:rsid w:val="00D72B62"/>
    <w:rsid w:val="00E01E28"/>
    <w:rsid w:val="00E50BA0"/>
    <w:rsid w:val="00EA3011"/>
    <w:rsid w:val="00EC0250"/>
    <w:rsid w:val="00F350DF"/>
    <w:rsid w:val="00F4413B"/>
    <w:rsid w:val="00F629E5"/>
    <w:rsid w:val="00F85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c9a3c8,#f3f1f3"/>
    </o:shapedefaults>
    <o:shapelayout v:ext="edit">
      <o:idmap v:ext="edit" data="1"/>
    </o:shapelayout>
  </w:shapeDefaults>
  <w:decimalSymbol w:val="."/>
  <w:listSeparator w:val=","/>
  <w15:chartTrackingRefBased/>
  <w15:docId w15:val="{76A2373C-83D9-4B50-A451-9056DE9D1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user</cp:lastModifiedBy>
  <cp:revision>15</cp:revision>
  <dcterms:created xsi:type="dcterms:W3CDTF">2018-03-07T10:03:00Z</dcterms:created>
  <dcterms:modified xsi:type="dcterms:W3CDTF">2019-04-03T17:32:00Z</dcterms:modified>
</cp:coreProperties>
</file>